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30fc2159102225936d881e281871a1a1e7c67"/>
      <w:r>
        <w:rPr>
          <w:b/>
        </w:rPr>
        <w:t xml:space="preserve">ПРОТОКОЛ ПРО РЕЗУЛЬТАТИ ЗЕМЕЛЬНИХ ТОРГІВ № LSE001-UA-20220623-014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ЛЕХІВСЬКА МІСЬКА РАДА ІВАНО-ФРАНК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5.08.2022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5.08.2022 13:2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1461 Га, для розміщення та експлуатації основних, підсобних і допоміжних будівель та споруд підприємств переробної, машинобудівної та іншої промисловості (код згідно КВЦПЗ-11.02), що знаходиться за адресою: м. Болехів, вул. Д. Галицького, Калуський район Івано-Франківської області, кадастровий номер 2610200000:04:004:0039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 площею 0,1461 га, кадастровий номер: 2610200000:04:004:0039, що знаходиться за адресою: Івано-Франківська область, м. Болехів, вул. Д. Галицького, категорія земель – землі промисловості, транспорту, зв`язку, енергетики, оборони та іншого призначення;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ВЗ 11.02), вид використання земельної ділянки –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8 02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980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9 406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ідоха Андрій Васильович, ІПН/РНОКПП: 29432031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аковецький Святослав Богданович, ІПН/РНОКПП: 31025084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мків Василь Петрович, ІПН/РНОКПП: 2799315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іньків Ганна Миколаївна, ІПН/РНОКПП: 20535252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аковецький Святослав Богд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8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7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ьків Ган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98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7:5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ків Василь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0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8.2022 11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оха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0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8.2022 17:57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аковецький Святослав Богд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8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7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ьків Ган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98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7:5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ків Василь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2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оха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2:54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аковецький Святослав Богд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8 02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7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ьків Ган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3:0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ків Василь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3:08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оха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2:54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аковецький Святослав Богданович</w:t>
            </w:r>
          </w:p>
        </w:tc>
        <w:tc>
          <w:p>
            <w:pPr>
              <w:pStyle w:val="Compact"/>
              <w:jc w:val="left"/>
            </w:pPr>
            <w:r>
              <w:t xml:space="preserve">200 004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3:1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ьків Ган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3:0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ідоха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2:5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ків Василь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8.2022 13:08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Шимків Василь Петрович, ІПН/РНОКПП: 27993153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2 500,00 грн (дванадцять тисяч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6 906,90 грн (сорок шість тисяч дев'ятсот шіс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3 093,10 грн (двісті три тисячі дев'яносто три гривні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 ДКСУ у Івано-Франкі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38999980314121941000009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8.2022 13:2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Шимків Василь Петрович, ІПН/РНОКПП: 27993153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ОЛЕХІВСЬКА МІСЬКА РАДА ІВАНО-ФРАНК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2:12:43Z</dcterms:created>
  <dcterms:modified xsi:type="dcterms:W3CDTF">2024-04-27T22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